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354FDA" w14:textId="77777777" w:rsidR="005D5FB4" w:rsidRDefault="005D5FB4" w:rsidP="005D5FB4">
      <w:pPr>
        <w:pStyle w:val="Title"/>
      </w:pPr>
    </w:p>
    <w:p w14:paraId="5BF1150C" w14:textId="77777777" w:rsidR="005D5FB4" w:rsidRDefault="005D5FB4" w:rsidP="005D5FB4">
      <w:pPr>
        <w:pStyle w:val="Title"/>
      </w:pPr>
    </w:p>
    <w:p w14:paraId="73FD7F63" w14:textId="77777777" w:rsidR="005D5FB4" w:rsidRDefault="005D5FB4" w:rsidP="005D5FB4">
      <w:pPr>
        <w:pStyle w:val="Title"/>
      </w:pPr>
    </w:p>
    <w:p w14:paraId="0CC8DA83" w14:textId="77777777" w:rsidR="005D5FB4" w:rsidRDefault="005D5FB4" w:rsidP="005D5FB4">
      <w:pPr>
        <w:pStyle w:val="Title"/>
      </w:pPr>
    </w:p>
    <w:p w14:paraId="3E1C65CD" w14:textId="77777777" w:rsidR="005D5FB4" w:rsidRDefault="005D5FB4" w:rsidP="005D5FB4">
      <w:pPr>
        <w:pStyle w:val="Title"/>
      </w:pPr>
    </w:p>
    <w:p w14:paraId="06C00DE3" w14:textId="77777777" w:rsidR="005D5FB4" w:rsidRDefault="005D5FB4" w:rsidP="005D5FB4">
      <w:pPr>
        <w:pStyle w:val="Title"/>
      </w:pPr>
    </w:p>
    <w:p w14:paraId="73398A12" w14:textId="627A3E97" w:rsidR="005A3FF3" w:rsidRDefault="005D5FB4" w:rsidP="005D5FB4">
      <w:pPr>
        <w:pStyle w:val="Title"/>
        <w:rPr>
          <w:sz w:val="48"/>
          <w:szCs w:val="48"/>
        </w:rPr>
      </w:pPr>
      <w:r w:rsidRPr="005D5FB4">
        <w:rPr>
          <w:sz w:val="48"/>
          <w:szCs w:val="48"/>
        </w:rPr>
        <w:t>WORKING IN HEALTH AND SOCIAL CARE</w:t>
      </w:r>
    </w:p>
    <w:p w14:paraId="0363CDCF" w14:textId="77777777" w:rsidR="005D5FB4" w:rsidRDefault="005D5FB4" w:rsidP="005D5FB4">
      <w:pPr>
        <w:rPr>
          <w:rStyle w:val="Strong"/>
        </w:rPr>
      </w:pPr>
    </w:p>
    <w:p w14:paraId="324F4F64" w14:textId="36234D93" w:rsidR="005D5FB4" w:rsidRDefault="005D5FB4" w:rsidP="005D5FB4">
      <w:r>
        <w:rPr>
          <w:rStyle w:val="Strong"/>
        </w:rPr>
        <w:t>Unit Code:</w:t>
      </w:r>
      <w:r>
        <w:t xml:space="preserve"> K/618/4170</w:t>
      </w:r>
    </w:p>
    <w:p w14:paraId="3FF403B4" w14:textId="0B460332" w:rsidR="005D5FB4" w:rsidRDefault="005D5FB4" w:rsidP="005D5FB4">
      <w:pPr>
        <w:rPr>
          <w:b/>
          <w:bCs/>
        </w:rPr>
      </w:pPr>
      <w:r w:rsidRPr="005D5FB4">
        <w:rPr>
          <w:b/>
          <w:bCs/>
        </w:rPr>
        <w:t>Word Count</w:t>
      </w:r>
      <w:r>
        <w:rPr>
          <w:b/>
          <w:bCs/>
        </w:rPr>
        <w:t xml:space="preserve">: </w:t>
      </w:r>
    </w:p>
    <w:p w14:paraId="17F554EE" w14:textId="77777777" w:rsidR="005D5FB4" w:rsidRDefault="005D5FB4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sdt>
      <w:sdtPr>
        <w:id w:val="-25027024"/>
        <w:docPartObj>
          <w:docPartGallery w:val="Table of Contents"/>
          <w:docPartUnique/>
        </w:docPartObj>
      </w:sdtPr>
      <w:sdtEndPr>
        <w:rPr>
          <w:rFonts w:ascii="Arial" w:eastAsiaTheme="minorHAnsi" w:hAnsi="Arial" w:cstheme="minorBidi"/>
          <w:b/>
          <w:bCs/>
          <w:noProof/>
          <w:color w:val="auto"/>
          <w:kern w:val="2"/>
          <w:sz w:val="24"/>
          <w:szCs w:val="22"/>
          <w:lang w:val="en-GB"/>
        </w:rPr>
      </w:sdtEndPr>
      <w:sdtContent>
        <w:p w14:paraId="3ABAC966" w14:textId="7269EE99" w:rsidR="005D5FB4" w:rsidRPr="005D5FB4" w:rsidRDefault="005D5FB4" w:rsidP="005D5FB4">
          <w:pPr>
            <w:pStyle w:val="TOCHeading"/>
            <w:jc w:val="center"/>
            <w:rPr>
              <w:rFonts w:ascii="Arial" w:hAnsi="Arial" w:cs="Arial"/>
              <w:color w:val="auto"/>
            </w:rPr>
          </w:pPr>
          <w:r w:rsidRPr="005D5FB4">
            <w:rPr>
              <w:rFonts w:ascii="Arial" w:hAnsi="Arial" w:cs="Arial"/>
              <w:color w:val="auto"/>
            </w:rPr>
            <w:t>Table of Contents</w:t>
          </w:r>
        </w:p>
        <w:p w14:paraId="399B871F" w14:textId="4DBE9B2B" w:rsidR="005D5FB4" w:rsidRDefault="005D5FB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94391" w:history="1">
            <w:r w:rsidRPr="005C775D">
              <w:rPr>
                <w:rStyle w:val="Hyperlink"/>
                <w:noProof/>
              </w:rPr>
              <w:t>Task 1 – Training Resource: Person-Centred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94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B7952" w14:textId="377045FF" w:rsidR="005D5FB4" w:rsidRDefault="005D5FB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994392" w:history="1">
            <w:r w:rsidRPr="005C775D">
              <w:rPr>
                <w:rStyle w:val="Hyperlink"/>
                <w:noProof/>
              </w:rPr>
              <w:t>Person-Centred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94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D28CC" w14:textId="4D89F616" w:rsidR="005D5FB4" w:rsidRDefault="005D5FB4">
          <w:r>
            <w:rPr>
              <w:b/>
              <w:bCs/>
              <w:noProof/>
            </w:rPr>
            <w:fldChar w:fldCharType="end"/>
          </w:r>
        </w:p>
      </w:sdtContent>
    </w:sdt>
    <w:p w14:paraId="56BF8C36" w14:textId="77777777" w:rsidR="005D5FB4" w:rsidRDefault="005D5FB4" w:rsidP="005D5FB4">
      <w:pPr>
        <w:rPr>
          <w:b/>
          <w:bCs/>
        </w:rPr>
        <w:sectPr w:rsidR="005D5FB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3B33FB" w14:textId="690C2718" w:rsidR="005D5FB4" w:rsidRDefault="005D5FB4" w:rsidP="005D5FB4">
      <w:pPr>
        <w:pStyle w:val="Heading1"/>
      </w:pPr>
      <w:bookmarkStart w:id="0" w:name="_Toc195994391"/>
      <w:r>
        <w:lastRenderedPageBreak/>
        <w:t>Task 1 – Training Resource: Person-Centred Practice</w:t>
      </w:r>
      <w:bookmarkEnd w:id="0"/>
    </w:p>
    <w:p w14:paraId="2397D641" w14:textId="2EE0F5DA" w:rsidR="005D5FB4" w:rsidRDefault="005D5FB4" w:rsidP="005D5FB4">
      <w:pPr>
        <w:pStyle w:val="Heading2"/>
      </w:pPr>
      <w:bookmarkStart w:id="1" w:name="_Toc195994392"/>
      <w:r>
        <w:t>Person-Centred Practice</w:t>
      </w:r>
      <w:bookmarkEnd w:id="1"/>
    </w:p>
    <w:p w14:paraId="36B82F7E" w14:textId="77777777" w:rsidR="005D5FB4" w:rsidRPr="005D5FB4" w:rsidRDefault="005D5FB4" w:rsidP="005D5FB4"/>
    <w:sectPr w:rsidR="005D5FB4" w:rsidRPr="005D5FB4" w:rsidSect="005D5FB4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8B27D" w14:textId="77777777" w:rsidR="002B6680" w:rsidRDefault="002B6680" w:rsidP="005D5FB4">
      <w:pPr>
        <w:spacing w:after="0" w:line="240" w:lineRule="auto"/>
      </w:pPr>
      <w:r>
        <w:separator/>
      </w:r>
    </w:p>
  </w:endnote>
  <w:endnote w:type="continuationSeparator" w:id="0">
    <w:p w14:paraId="7411FA04" w14:textId="77777777" w:rsidR="002B6680" w:rsidRDefault="002B6680" w:rsidP="005D5F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698875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D24D85" w14:textId="5CC84B85" w:rsidR="005D5FB4" w:rsidRDefault="005D5F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A2F3AF" w14:textId="77777777" w:rsidR="005D5FB4" w:rsidRDefault="005D5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1060D6" w14:textId="77777777" w:rsidR="002B6680" w:rsidRDefault="002B6680" w:rsidP="005D5FB4">
      <w:pPr>
        <w:spacing w:after="0" w:line="240" w:lineRule="auto"/>
      </w:pPr>
      <w:r>
        <w:separator/>
      </w:r>
    </w:p>
  </w:footnote>
  <w:footnote w:type="continuationSeparator" w:id="0">
    <w:p w14:paraId="725DFD84" w14:textId="77777777" w:rsidR="002B6680" w:rsidRDefault="002B6680" w:rsidP="005D5F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1NzQzMrMwNjQwM7BQ0lEKTi0uzszPAykwrAUAe1QO1SwAAAA="/>
  </w:docVars>
  <w:rsids>
    <w:rsidRoot w:val="007229E5"/>
    <w:rsid w:val="000671BC"/>
    <w:rsid w:val="00073977"/>
    <w:rsid w:val="001B46FA"/>
    <w:rsid w:val="001B71F4"/>
    <w:rsid w:val="00221EA4"/>
    <w:rsid w:val="0026488A"/>
    <w:rsid w:val="002B6680"/>
    <w:rsid w:val="005A3FF3"/>
    <w:rsid w:val="005B6259"/>
    <w:rsid w:val="005C467D"/>
    <w:rsid w:val="005D5FB4"/>
    <w:rsid w:val="006450B7"/>
    <w:rsid w:val="0070302F"/>
    <w:rsid w:val="00712611"/>
    <w:rsid w:val="0071660F"/>
    <w:rsid w:val="007229E5"/>
    <w:rsid w:val="007329BA"/>
    <w:rsid w:val="007B0CD4"/>
    <w:rsid w:val="00884545"/>
    <w:rsid w:val="00A11648"/>
    <w:rsid w:val="00C14EB3"/>
    <w:rsid w:val="00C637D7"/>
    <w:rsid w:val="00DB6B20"/>
    <w:rsid w:val="00F13A21"/>
    <w:rsid w:val="00F325FC"/>
    <w:rsid w:val="00F50A05"/>
    <w:rsid w:val="00FA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B3EA18"/>
  <w15:chartTrackingRefBased/>
  <w15:docId w15:val="{12F20A9F-7C14-4257-B665-BBC98233C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FB4"/>
    <w:pPr>
      <w:spacing w:line="360" w:lineRule="auto"/>
      <w:jc w:val="both"/>
    </w:pPr>
    <w:rPr>
      <w:rFonts w:ascii="Arial" w:hAnsi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5FB4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5FB4"/>
    <w:pPr>
      <w:keepNext/>
      <w:keepLines/>
      <w:spacing w:before="160" w:after="80"/>
      <w:jc w:val="left"/>
      <w:outlineLvl w:val="1"/>
    </w:pPr>
    <w:rPr>
      <w:rFonts w:eastAsiaTheme="majorEastAsia" w:cstheme="majorBidi"/>
      <w:b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5FB4"/>
    <w:pPr>
      <w:keepNext/>
      <w:keepLines/>
      <w:spacing w:before="160" w:after="80"/>
      <w:jc w:val="left"/>
      <w:outlineLvl w:val="2"/>
    </w:pPr>
    <w:rPr>
      <w:rFonts w:eastAsiaTheme="majorEastAsia" w:cstheme="majorBidi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29E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29E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29E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29E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29E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29E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5FB4"/>
    <w:rPr>
      <w:rFonts w:ascii="Arial" w:eastAsiaTheme="majorEastAsia" w:hAnsi="Arial" w:cstheme="majorBidi"/>
      <w:b/>
      <w:sz w:val="36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D5FB4"/>
    <w:rPr>
      <w:rFonts w:ascii="Arial" w:eastAsiaTheme="majorEastAsia" w:hAnsi="Arial" w:cstheme="majorBidi"/>
      <w:b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5FB4"/>
    <w:rPr>
      <w:rFonts w:ascii="Arial" w:eastAsiaTheme="majorEastAsia" w:hAnsi="Arial" w:cstheme="majorBidi"/>
      <w:b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29E5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29E5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29E5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29E5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29E5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29E5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D5FB4"/>
    <w:pPr>
      <w:spacing w:after="8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5FB4"/>
    <w:rPr>
      <w:rFonts w:ascii="Arial" w:eastAsiaTheme="majorEastAsia" w:hAnsi="Arial" w:cstheme="majorBidi"/>
      <w:b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29E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29E5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7229E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29E5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7229E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29E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29E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29E5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7229E5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5D5FB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D5FB4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0F476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D5FB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D5FB4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5D5FB4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D5F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5FB4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D5F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5FB4"/>
    <w:rPr>
      <w:rFonts w:ascii="Arial" w:hAnsi="Arial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021C2-50CD-4085-8F38-E178A3FC6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4</Words>
  <Characters>357</Characters>
  <Application>Microsoft Office Word</Application>
  <DocSecurity>0</DocSecurity>
  <Lines>32</Lines>
  <Paragraphs>15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as Shittu-Gbeko</dc:creator>
  <cp:keywords/>
  <dc:description/>
  <cp:lastModifiedBy>Ilias Shittu-Gbeko</cp:lastModifiedBy>
  <cp:revision>2</cp:revision>
  <dcterms:created xsi:type="dcterms:W3CDTF">2025-04-19T21:26:00Z</dcterms:created>
  <dcterms:modified xsi:type="dcterms:W3CDTF">2025-04-19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9169457c962342acf1111aa833b2a2f9ddd30d50ab5ae310fca6f74431c925</vt:lpwstr>
  </property>
</Properties>
</file>